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FF9143" w14:textId="40ECC7C8" w:rsidR="005E64E6" w:rsidRPr="005E64E6" w:rsidRDefault="005E64E6" w:rsidP="005E64E6">
      <w:pPr>
        <w:rPr>
          <w:b/>
          <w:bCs/>
        </w:rPr>
      </w:pPr>
      <w:r w:rsidRPr="005E64E6">
        <w:rPr>
          <w:b/>
          <w:bCs/>
        </w:rPr>
        <w:t>Table 1: stakeholder register</w:t>
      </w:r>
      <w:r w:rsidR="002B33B1">
        <w:rPr>
          <w:b/>
          <w:bCs/>
        </w:rPr>
        <w:t xml:space="preserve"> </w:t>
      </w:r>
      <w:r w:rsidR="007B1D06">
        <w:rPr>
          <w:b/>
          <w:bCs/>
        </w:rPr>
        <w:t>sample.</w:t>
      </w:r>
    </w:p>
    <w:tbl>
      <w:tblPr>
        <w:tblW w:w="1405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523"/>
        <w:gridCol w:w="1499"/>
        <w:gridCol w:w="928"/>
        <w:gridCol w:w="1488"/>
        <w:gridCol w:w="1340"/>
        <w:gridCol w:w="1469"/>
        <w:gridCol w:w="3876"/>
        <w:gridCol w:w="1927"/>
      </w:tblGrid>
      <w:tr w:rsidR="00F55A78" w:rsidRPr="00D06856" w14:paraId="77E31A13" w14:textId="77777777" w:rsidTr="2803BE1F">
        <w:trPr>
          <w:trHeight w:val="721"/>
        </w:trPr>
        <w:tc>
          <w:tcPr>
            <w:tcW w:w="1575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94CA1E" w14:textId="77777777" w:rsidR="00F55A78" w:rsidRPr="00D06856" w:rsidRDefault="00F55A78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Stakeholder name</w:t>
            </w:r>
          </w:p>
        </w:tc>
        <w:tc>
          <w:tcPr>
            <w:tcW w:w="147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1AB6C5" w14:textId="77777777" w:rsidR="00F55A78" w:rsidRPr="00D06856" w:rsidRDefault="00F55A78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Title</w:t>
            </w:r>
          </w:p>
        </w:tc>
        <w:tc>
          <w:tcPr>
            <w:tcW w:w="93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</w:tcPr>
          <w:p w14:paraId="596F6881" w14:textId="047EEC6B" w:rsidR="00F55A78" w:rsidRPr="00D06856" w:rsidRDefault="00F17ADF" w:rsidP="00D06856">
            <w:pPr>
              <w:rPr>
                <w:b/>
                <w:bCs/>
                <w:color w:val="FFFFFF" w:themeColor="background1"/>
                <w:lang w:val="en-US"/>
              </w:rPr>
            </w:pPr>
            <w:r>
              <w:rPr>
                <w:b/>
                <w:bCs/>
                <w:color w:val="FFFFFF" w:themeColor="background1"/>
                <w:lang w:val="en-US"/>
              </w:rPr>
              <w:t>Role</w:t>
            </w:r>
          </w:p>
        </w:tc>
        <w:tc>
          <w:tcPr>
            <w:tcW w:w="147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3E25D30" w14:textId="0F6A4805" w:rsidR="00F55A78" w:rsidRPr="00F17ADF" w:rsidRDefault="00BA1FA1" w:rsidP="00D06856">
            <w:pPr>
              <w:rPr>
                <w:b/>
                <w:bCs/>
                <w:color w:val="FFFFFF" w:themeColor="background1"/>
                <w:lang w:val="en-NZ"/>
              </w:rPr>
            </w:pPr>
            <w:r w:rsidRPr="00F17ADF">
              <w:rPr>
                <w:b/>
                <w:bCs/>
                <w:color w:val="FFFFFF" w:themeColor="background1"/>
                <w:lang w:val="en-NZ"/>
              </w:rPr>
              <w:t>Class</w:t>
            </w:r>
            <w:r w:rsidR="00F17ADF" w:rsidRPr="00F17ADF">
              <w:rPr>
                <w:b/>
                <w:bCs/>
                <w:color w:val="FFFFFF" w:themeColor="background1"/>
                <w:lang w:val="en-NZ"/>
              </w:rPr>
              <w:t>ification</w:t>
            </w:r>
          </w:p>
        </w:tc>
        <w:tc>
          <w:tcPr>
            <w:tcW w:w="87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790EE8C" w14:textId="4E07E32E" w:rsidR="00F55A78" w:rsidRPr="00D06856" w:rsidRDefault="2803BE1F" w:rsidP="00D06856">
            <w:pPr>
              <w:rPr>
                <w:color w:val="FFFFFF" w:themeColor="background1"/>
                <w:lang w:val="en-NZ"/>
              </w:rPr>
            </w:pPr>
            <w:r w:rsidRPr="2803BE1F">
              <w:rPr>
                <w:b/>
                <w:bCs/>
                <w:color w:val="FFFFFF" w:themeColor="background1"/>
                <w:lang w:val="en-US"/>
              </w:rPr>
              <w:t>Power(H/L)</w:t>
            </w:r>
          </w:p>
        </w:tc>
        <w:tc>
          <w:tcPr>
            <w:tcW w:w="1005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B87C7F1" w14:textId="04BA75B3" w:rsidR="00F55A78" w:rsidRPr="00D06856" w:rsidRDefault="2803BE1F" w:rsidP="00D06856">
            <w:pPr>
              <w:rPr>
                <w:color w:val="FFFFFF" w:themeColor="background1"/>
                <w:lang w:val="en-NZ"/>
              </w:rPr>
            </w:pPr>
            <w:r w:rsidRPr="2803BE1F">
              <w:rPr>
                <w:b/>
                <w:bCs/>
                <w:color w:val="FFFFFF" w:themeColor="background1"/>
                <w:lang w:val="en-US"/>
              </w:rPr>
              <w:t>Interest(H/L)</w:t>
            </w:r>
          </w:p>
        </w:tc>
        <w:tc>
          <w:tcPr>
            <w:tcW w:w="4785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0E0C83" w14:textId="77777777" w:rsidR="00F55A78" w:rsidRPr="00D06856" w:rsidRDefault="00F55A78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Requirements</w:t>
            </w:r>
          </w:p>
        </w:tc>
        <w:tc>
          <w:tcPr>
            <w:tcW w:w="1945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D0304FB" w14:textId="77777777" w:rsidR="00F55A78" w:rsidRPr="00D06856" w:rsidRDefault="00F55A78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Communication</w:t>
            </w:r>
          </w:p>
        </w:tc>
      </w:tr>
      <w:tr w:rsidR="00F55A78" w:rsidRPr="00D06856" w14:paraId="42003225" w14:textId="77777777" w:rsidTr="2803BE1F">
        <w:trPr>
          <w:trHeight w:val="675"/>
        </w:trPr>
        <w:tc>
          <w:tcPr>
            <w:tcW w:w="1575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6C45B5" w14:textId="193B7787" w:rsidR="00F55A78" w:rsidRPr="00D06856" w:rsidRDefault="00F55A78" w:rsidP="00D06856">
            <w:pPr>
              <w:rPr>
                <w:lang w:val="en-NZ"/>
              </w:rPr>
            </w:pPr>
            <w:r>
              <w:rPr>
                <w:lang w:val="en-NZ"/>
              </w:rPr>
              <w:t>Luan Mangels</w:t>
            </w:r>
          </w:p>
        </w:tc>
        <w:tc>
          <w:tcPr>
            <w:tcW w:w="147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ABB25DD" w14:textId="23E86B0E" w:rsidR="00F55A78" w:rsidRPr="00D06856" w:rsidRDefault="001F5940" w:rsidP="00D06856">
            <w:pPr>
              <w:rPr>
                <w:lang w:val="en-NZ"/>
              </w:rPr>
            </w:pPr>
            <w:r>
              <w:rPr>
                <w:lang w:val="en-NZ"/>
              </w:rPr>
              <w:t>CEO</w:t>
            </w:r>
          </w:p>
        </w:tc>
        <w:tc>
          <w:tcPr>
            <w:tcW w:w="93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</w:tcPr>
          <w:p w14:paraId="0880D176" w14:textId="69EB55F4" w:rsidR="00F55A78" w:rsidRPr="00D06856" w:rsidRDefault="001A3ABA" w:rsidP="00D06856">
            <w:pPr>
              <w:rPr>
                <w:lang w:val="en-NZ"/>
              </w:rPr>
            </w:pPr>
            <w:r>
              <w:rPr>
                <w:lang w:val="en-NZ"/>
              </w:rPr>
              <w:t>Owner</w:t>
            </w:r>
          </w:p>
        </w:tc>
        <w:tc>
          <w:tcPr>
            <w:tcW w:w="147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8A88BD0" w14:textId="49EF1AAF" w:rsidR="00F55A78" w:rsidRPr="00D06856" w:rsidRDefault="001F5940" w:rsidP="00D06856">
            <w:pPr>
              <w:rPr>
                <w:lang w:val="en-NZ"/>
              </w:rPr>
            </w:pPr>
            <w:r>
              <w:rPr>
                <w:lang w:val="en-NZ"/>
              </w:rPr>
              <w:t>Internal</w:t>
            </w:r>
          </w:p>
        </w:tc>
        <w:tc>
          <w:tcPr>
            <w:tcW w:w="87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08A691" w14:textId="06D571F4" w:rsidR="00F55A78" w:rsidRPr="00D06856" w:rsidRDefault="008670BE" w:rsidP="00D06856">
            <w:pPr>
              <w:rPr>
                <w:lang w:val="en-NZ"/>
              </w:rPr>
            </w:pPr>
            <w:r>
              <w:rPr>
                <w:lang w:val="en-NZ"/>
              </w:rPr>
              <w:t>H</w:t>
            </w:r>
          </w:p>
        </w:tc>
        <w:tc>
          <w:tcPr>
            <w:tcW w:w="1005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EAFA31" w14:textId="5DC02221" w:rsidR="00F55A78" w:rsidRPr="00D06856" w:rsidRDefault="006074D1" w:rsidP="00D06856">
            <w:pPr>
              <w:rPr>
                <w:lang w:val="en-NZ"/>
              </w:rPr>
            </w:pPr>
            <w:r>
              <w:rPr>
                <w:lang w:val="en-NZ"/>
              </w:rPr>
              <w:t>H</w:t>
            </w:r>
          </w:p>
        </w:tc>
        <w:tc>
          <w:tcPr>
            <w:tcW w:w="4785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8D0AD5" w14:textId="23280F2A" w:rsidR="000F40E4" w:rsidRPr="00D06856" w:rsidRDefault="42780366" w:rsidP="00D06856">
            <w:pPr>
              <w:rPr>
                <w:lang w:val="en-NZ"/>
              </w:rPr>
            </w:pPr>
            <w:r w:rsidRPr="42780366">
              <w:rPr>
                <w:lang w:val="en-NZ"/>
              </w:rPr>
              <w:t>Given the ecommerce project is carried out to completion within the original planned scope and is a success. When the project is launched. Then expect a 10% minimum increase in sales.</w:t>
            </w:r>
          </w:p>
        </w:tc>
        <w:tc>
          <w:tcPr>
            <w:tcW w:w="1945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9E56FD7" w14:textId="5E5D1D7A" w:rsidR="00F55A78" w:rsidRPr="00D06856" w:rsidRDefault="2803BE1F" w:rsidP="00D06856">
            <w:pPr>
              <w:rPr>
                <w:lang w:val="en-NZ"/>
              </w:rPr>
            </w:pPr>
            <w:r w:rsidRPr="2803BE1F">
              <w:rPr>
                <w:lang w:val="en-US"/>
              </w:rPr>
              <w:t>Weekly via Teams/Scheduled meetups</w:t>
            </w:r>
          </w:p>
        </w:tc>
      </w:tr>
      <w:tr w:rsidR="00F55A78" w:rsidRPr="00D06856" w14:paraId="32D1846E" w14:textId="77777777" w:rsidTr="2803BE1F">
        <w:trPr>
          <w:trHeight w:val="675"/>
        </w:trPr>
        <w:tc>
          <w:tcPr>
            <w:tcW w:w="1575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908145" w14:textId="3FFAFDAF" w:rsidR="00F55A78" w:rsidRPr="00D06856" w:rsidRDefault="2803BE1F" w:rsidP="00D06856">
            <w:pPr>
              <w:rPr>
                <w:lang w:val="en-NZ"/>
              </w:rPr>
            </w:pPr>
            <w:r w:rsidRPr="2803BE1F">
              <w:rPr>
                <w:lang w:val="en-NZ"/>
              </w:rPr>
              <w:t>Anthony Nguyen</w:t>
            </w:r>
          </w:p>
        </w:tc>
        <w:tc>
          <w:tcPr>
            <w:tcW w:w="147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BC0702" w14:textId="772359DB" w:rsidR="00F55A78" w:rsidRPr="00D06856" w:rsidRDefault="00DF798E" w:rsidP="00D06856">
            <w:pPr>
              <w:rPr>
                <w:lang w:val="en-NZ"/>
              </w:rPr>
            </w:pPr>
            <w:r>
              <w:rPr>
                <w:lang w:val="en-NZ"/>
              </w:rPr>
              <w:t>Development team manager</w:t>
            </w:r>
          </w:p>
        </w:tc>
        <w:tc>
          <w:tcPr>
            <w:tcW w:w="93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</w:tcPr>
          <w:p w14:paraId="65D4A3DB" w14:textId="4D7F8EDB" w:rsidR="00F55A78" w:rsidRPr="00D06856" w:rsidRDefault="007B1D06" w:rsidP="00D06856">
            <w:pPr>
              <w:rPr>
                <w:lang w:val="en-NZ"/>
              </w:rPr>
            </w:pPr>
            <w:r>
              <w:rPr>
                <w:lang w:val="en-NZ"/>
              </w:rPr>
              <w:t>Developer</w:t>
            </w:r>
          </w:p>
        </w:tc>
        <w:tc>
          <w:tcPr>
            <w:tcW w:w="147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65DADA" w14:textId="0B17B774" w:rsidR="00F55A78" w:rsidRPr="00D06856" w:rsidRDefault="002B21B9" w:rsidP="00D06856">
            <w:pPr>
              <w:rPr>
                <w:lang w:val="en-NZ"/>
              </w:rPr>
            </w:pPr>
            <w:r>
              <w:rPr>
                <w:lang w:val="en-NZ"/>
              </w:rPr>
              <w:t>Internal</w:t>
            </w:r>
          </w:p>
        </w:tc>
        <w:tc>
          <w:tcPr>
            <w:tcW w:w="87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489B23D" w14:textId="7A5B6156" w:rsidR="00F55A78" w:rsidRPr="00D06856" w:rsidRDefault="00654C6B" w:rsidP="00D06856">
            <w:pPr>
              <w:rPr>
                <w:lang w:val="en-NZ"/>
              </w:rPr>
            </w:pPr>
            <w:r>
              <w:rPr>
                <w:lang w:val="en-NZ"/>
              </w:rPr>
              <w:t>L</w:t>
            </w:r>
          </w:p>
        </w:tc>
        <w:tc>
          <w:tcPr>
            <w:tcW w:w="1005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87AE39" w14:textId="1EB22AF0" w:rsidR="00F55A78" w:rsidRPr="00D06856" w:rsidRDefault="00654C6B" w:rsidP="00D06856">
            <w:pPr>
              <w:rPr>
                <w:lang w:val="en-NZ"/>
              </w:rPr>
            </w:pPr>
            <w:r>
              <w:rPr>
                <w:lang w:val="en-NZ"/>
              </w:rPr>
              <w:t>H</w:t>
            </w:r>
          </w:p>
        </w:tc>
        <w:tc>
          <w:tcPr>
            <w:tcW w:w="4785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D336EF1" w14:textId="208455F5" w:rsidR="00F55A78" w:rsidRPr="00D06856" w:rsidRDefault="2803BE1F" w:rsidP="00D06856">
            <w:pPr>
              <w:rPr>
                <w:lang w:val="en-NZ"/>
              </w:rPr>
            </w:pPr>
            <w:r w:rsidRPr="2803BE1F">
              <w:rPr>
                <w:lang w:val="en-NZ"/>
              </w:rPr>
              <w:t>Given the project is completed with minimum delays. When the owner is satisfied with the work done. Then expect an increase to pay.</w:t>
            </w:r>
          </w:p>
        </w:tc>
        <w:tc>
          <w:tcPr>
            <w:tcW w:w="1945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933C9CC" w14:textId="1E060D0C" w:rsidR="00F55A78" w:rsidRPr="00D06856" w:rsidRDefault="2803BE1F" w:rsidP="00D06856">
            <w:pPr>
              <w:rPr>
                <w:lang w:val="en-NZ"/>
              </w:rPr>
            </w:pPr>
            <w:r w:rsidRPr="2803BE1F">
              <w:rPr>
                <w:lang w:val="en-US"/>
              </w:rPr>
              <w:t>Weekly via Teams/Scheduled meetups</w:t>
            </w:r>
          </w:p>
        </w:tc>
      </w:tr>
      <w:tr w:rsidR="00F55A78" w:rsidRPr="00D06856" w14:paraId="67710C77" w14:textId="77777777" w:rsidTr="2803BE1F">
        <w:trPr>
          <w:trHeight w:val="675"/>
        </w:trPr>
        <w:tc>
          <w:tcPr>
            <w:tcW w:w="1575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D24A53" w14:textId="3B50081C" w:rsidR="00F55A78" w:rsidRPr="00D06856" w:rsidRDefault="00DF798E" w:rsidP="00D06856">
            <w:pPr>
              <w:rPr>
                <w:lang w:val="en-NZ"/>
              </w:rPr>
            </w:pPr>
            <w:r>
              <w:rPr>
                <w:lang w:val="en-NZ"/>
              </w:rPr>
              <w:t>Alex Bourk</w:t>
            </w:r>
          </w:p>
        </w:tc>
        <w:tc>
          <w:tcPr>
            <w:tcW w:w="147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7A2E3D" w14:textId="1636E3E3" w:rsidR="00F55A78" w:rsidRPr="00D06856" w:rsidRDefault="00DF798E" w:rsidP="00D06856">
            <w:pPr>
              <w:rPr>
                <w:lang w:val="en-NZ"/>
              </w:rPr>
            </w:pPr>
            <w:r>
              <w:rPr>
                <w:lang w:val="en-NZ"/>
              </w:rPr>
              <w:t>Se</w:t>
            </w:r>
            <w:r w:rsidR="007B1D06">
              <w:rPr>
                <w:lang w:val="en-NZ"/>
              </w:rPr>
              <w:t>curity manager</w:t>
            </w:r>
          </w:p>
        </w:tc>
        <w:tc>
          <w:tcPr>
            <w:tcW w:w="93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</w:tcPr>
          <w:p w14:paraId="76C9FB50" w14:textId="60D67D44" w:rsidR="00F55A78" w:rsidRPr="00D06856" w:rsidRDefault="007B1D06" w:rsidP="00D06856">
            <w:pPr>
              <w:rPr>
                <w:lang w:val="en-NZ"/>
              </w:rPr>
            </w:pPr>
            <w:r>
              <w:rPr>
                <w:lang w:val="en-NZ"/>
              </w:rPr>
              <w:t>Sponsor</w:t>
            </w:r>
          </w:p>
        </w:tc>
        <w:tc>
          <w:tcPr>
            <w:tcW w:w="147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A4CBD11" w14:textId="1AD28CC0" w:rsidR="00F55A78" w:rsidRPr="00D06856" w:rsidRDefault="006074D1" w:rsidP="00D06856">
            <w:pPr>
              <w:rPr>
                <w:lang w:val="en-NZ"/>
              </w:rPr>
            </w:pPr>
            <w:r>
              <w:rPr>
                <w:lang w:val="en-NZ"/>
              </w:rPr>
              <w:t>Internal</w:t>
            </w:r>
          </w:p>
        </w:tc>
        <w:tc>
          <w:tcPr>
            <w:tcW w:w="87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CFE0605" w14:textId="3425F50E" w:rsidR="00F55A78" w:rsidRPr="00D06856" w:rsidRDefault="00654C6B" w:rsidP="00D06856">
            <w:pPr>
              <w:rPr>
                <w:lang w:val="en-NZ"/>
              </w:rPr>
            </w:pPr>
            <w:r>
              <w:rPr>
                <w:lang w:val="en-NZ"/>
              </w:rPr>
              <w:t>H</w:t>
            </w:r>
          </w:p>
        </w:tc>
        <w:tc>
          <w:tcPr>
            <w:tcW w:w="1005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839EDA5" w14:textId="2F36F8F2" w:rsidR="00F55A78" w:rsidRPr="00D06856" w:rsidRDefault="00654C6B" w:rsidP="00D06856">
            <w:pPr>
              <w:rPr>
                <w:lang w:val="en-NZ"/>
              </w:rPr>
            </w:pPr>
            <w:r>
              <w:rPr>
                <w:lang w:val="en-NZ"/>
              </w:rPr>
              <w:t>H</w:t>
            </w:r>
          </w:p>
        </w:tc>
        <w:tc>
          <w:tcPr>
            <w:tcW w:w="4785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5EA849" w14:textId="6E84834F" w:rsidR="00F55A78" w:rsidRPr="00D06856" w:rsidRDefault="2803BE1F" w:rsidP="00D06856">
            <w:pPr>
              <w:rPr>
                <w:lang w:val="en-NZ"/>
              </w:rPr>
            </w:pPr>
            <w:r w:rsidRPr="2803BE1F">
              <w:rPr>
                <w:lang w:val="en-NZ"/>
              </w:rPr>
              <w:t>Given the project looks interesting and investment looks promising. When the project is successful and profitable. Then invest into more projects.</w:t>
            </w:r>
          </w:p>
        </w:tc>
        <w:tc>
          <w:tcPr>
            <w:tcW w:w="1945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6ACE16" w14:textId="2D151EA0" w:rsidR="00F55A78" w:rsidRPr="00D06856" w:rsidRDefault="2803BE1F" w:rsidP="00D06856">
            <w:pPr>
              <w:rPr>
                <w:lang w:val="en-NZ"/>
              </w:rPr>
            </w:pPr>
            <w:r w:rsidRPr="2803BE1F">
              <w:rPr>
                <w:lang w:val="en-US"/>
              </w:rPr>
              <w:t>Weekly via Teams/Scheduled meetups</w:t>
            </w:r>
          </w:p>
        </w:tc>
      </w:tr>
      <w:tr w:rsidR="416804D1" w14:paraId="3A57F603" w14:textId="77777777" w:rsidTr="2803BE1F">
        <w:trPr>
          <w:trHeight w:val="675"/>
        </w:trPr>
        <w:tc>
          <w:tcPr>
            <w:tcW w:w="1575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DD7D01C" w14:textId="76C0FFF7" w:rsidR="416804D1" w:rsidRDefault="2803BE1F" w:rsidP="416804D1">
            <w:pPr>
              <w:rPr>
                <w:color w:val="000000" w:themeColor="text1"/>
                <w:lang w:val="en-NZ"/>
              </w:rPr>
            </w:pPr>
            <w:r w:rsidRPr="2803BE1F">
              <w:rPr>
                <w:color w:val="000000" w:themeColor="text1"/>
                <w:lang w:val="en-NZ"/>
              </w:rPr>
              <w:t>Hunter Mends</w:t>
            </w:r>
          </w:p>
        </w:tc>
        <w:tc>
          <w:tcPr>
            <w:tcW w:w="147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43C901" w14:textId="4FCFDA94" w:rsidR="416804D1" w:rsidRDefault="2803BE1F" w:rsidP="416804D1">
            <w:pPr>
              <w:rPr>
                <w:color w:val="000000" w:themeColor="text1"/>
                <w:lang w:val="en-NZ"/>
              </w:rPr>
            </w:pPr>
            <w:r w:rsidRPr="2803BE1F">
              <w:rPr>
                <w:color w:val="000000" w:themeColor="text1"/>
                <w:lang w:val="en-NZ"/>
              </w:rPr>
              <w:t>Staff manager</w:t>
            </w:r>
          </w:p>
        </w:tc>
        <w:tc>
          <w:tcPr>
            <w:tcW w:w="93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FFFFFF" w:themeFill="background1"/>
          </w:tcPr>
          <w:p w14:paraId="1F2E5898" w14:textId="01674F37" w:rsidR="416804D1" w:rsidRDefault="2803BE1F" w:rsidP="416804D1">
            <w:pPr>
              <w:rPr>
                <w:color w:val="000000" w:themeColor="text1"/>
                <w:lang w:val="en-NZ"/>
              </w:rPr>
            </w:pPr>
            <w:r w:rsidRPr="2803BE1F">
              <w:rPr>
                <w:color w:val="000000" w:themeColor="text1"/>
                <w:lang w:val="en-NZ"/>
              </w:rPr>
              <w:t>Human resources</w:t>
            </w:r>
          </w:p>
        </w:tc>
        <w:tc>
          <w:tcPr>
            <w:tcW w:w="147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959787F" w14:textId="21852A95" w:rsidR="416804D1" w:rsidRDefault="416804D1" w:rsidP="416804D1">
            <w:pPr>
              <w:rPr>
                <w:color w:val="000000" w:themeColor="text1"/>
                <w:lang w:val="en-NZ"/>
              </w:rPr>
            </w:pPr>
            <w:r w:rsidRPr="416804D1">
              <w:rPr>
                <w:color w:val="000000" w:themeColor="text1"/>
                <w:lang w:val="en-NZ"/>
              </w:rPr>
              <w:t>Internal</w:t>
            </w:r>
          </w:p>
        </w:tc>
        <w:tc>
          <w:tcPr>
            <w:tcW w:w="87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3DC3DD5" w14:textId="6C8ABD47" w:rsidR="416804D1" w:rsidRDefault="2803BE1F" w:rsidP="416804D1">
            <w:pPr>
              <w:rPr>
                <w:color w:val="000000" w:themeColor="text1"/>
                <w:lang w:val="en-NZ"/>
              </w:rPr>
            </w:pPr>
            <w:r w:rsidRPr="2803BE1F">
              <w:rPr>
                <w:color w:val="000000" w:themeColor="text1"/>
                <w:lang w:val="en-NZ"/>
              </w:rPr>
              <w:t>L</w:t>
            </w:r>
          </w:p>
        </w:tc>
        <w:tc>
          <w:tcPr>
            <w:tcW w:w="1005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A004B4F" w14:textId="0FB122C2" w:rsidR="416804D1" w:rsidRDefault="2803BE1F" w:rsidP="416804D1">
            <w:pPr>
              <w:rPr>
                <w:color w:val="000000" w:themeColor="text1"/>
                <w:lang w:val="en-NZ"/>
              </w:rPr>
            </w:pPr>
            <w:r w:rsidRPr="2803BE1F">
              <w:rPr>
                <w:color w:val="000000" w:themeColor="text1"/>
                <w:lang w:val="en-NZ"/>
              </w:rPr>
              <w:t>L</w:t>
            </w:r>
          </w:p>
        </w:tc>
        <w:tc>
          <w:tcPr>
            <w:tcW w:w="4785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AA7FDCE" w14:textId="724AF93E" w:rsidR="416804D1" w:rsidRDefault="2803BE1F" w:rsidP="416804D1">
            <w:pPr>
              <w:rPr>
                <w:color w:val="000000" w:themeColor="text1"/>
                <w:lang w:val="en-NZ"/>
              </w:rPr>
            </w:pPr>
            <w:r w:rsidRPr="2803BE1F">
              <w:rPr>
                <w:color w:val="000000" w:themeColor="text1"/>
                <w:lang w:val="en-NZ"/>
              </w:rPr>
              <w:t>Given the management of staff for the current project is successful. When development is complete. Then evaluate staff experience and reallocate for the next project.</w:t>
            </w:r>
          </w:p>
        </w:tc>
        <w:tc>
          <w:tcPr>
            <w:tcW w:w="1945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A84ECA9" w14:textId="5A135386" w:rsidR="416804D1" w:rsidRDefault="2803BE1F" w:rsidP="2803BE1F">
            <w:pPr>
              <w:rPr>
                <w:lang w:val="en-NZ"/>
              </w:rPr>
            </w:pPr>
            <w:r w:rsidRPr="2803BE1F">
              <w:rPr>
                <w:lang w:val="en-US"/>
              </w:rPr>
              <w:t>Weekly via Teams/Scheduled meetups</w:t>
            </w:r>
          </w:p>
        </w:tc>
      </w:tr>
    </w:tbl>
    <w:p w14:paraId="053D3F26" w14:textId="507B0333" w:rsidR="009C384B" w:rsidRPr="00684B5F" w:rsidRDefault="2803BE1F" w:rsidP="00BD7C5A">
      <w:r>
        <w:t xml:space="preserve">Reference: </w:t>
      </w:r>
      <w:bookmarkStart w:id="0" w:name="_Int_eSD0y8Az"/>
      <w:proofErr w:type="spellStart"/>
      <w:r>
        <w:t>Excelonist</w:t>
      </w:r>
      <w:bookmarkEnd w:id="0"/>
      <w:proofErr w:type="spellEnd"/>
      <w:r>
        <w:t xml:space="preserve"> (n.d.) </w:t>
      </w:r>
      <w:r w:rsidRPr="2803BE1F">
        <w:rPr>
          <w:i/>
          <w:iCs/>
        </w:rPr>
        <w:t>PM template</w:t>
      </w:r>
      <w:r>
        <w:t xml:space="preserve">. htttp://www.Excelonist.com. </w:t>
      </w:r>
    </w:p>
    <w:sectPr w:rsidR="009C384B" w:rsidRPr="00684B5F" w:rsidSect="009575BE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eSD0y8Az" int2:invalidationBookmarkName="" int2:hashCode="vr6mDGQxSLKAh4" int2:id="ImZt3azf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71524552">
    <w:abstractNumId w:val="1"/>
  </w:num>
  <w:num w:numId="2" w16cid:durableId="1882815639">
    <w:abstractNumId w:val="0"/>
  </w:num>
  <w:num w:numId="3" w16cid:durableId="1907454414">
    <w:abstractNumId w:val="6"/>
  </w:num>
  <w:num w:numId="4" w16cid:durableId="431707096">
    <w:abstractNumId w:val="5"/>
  </w:num>
  <w:num w:numId="5" w16cid:durableId="1603954301">
    <w:abstractNumId w:val="4"/>
  </w:num>
  <w:num w:numId="6" w16cid:durableId="1037849946">
    <w:abstractNumId w:val="7"/>
  </w:num>
  <w:num w:numId="7" w16cid:durableId="934561117">
    <w:abstractNumId w:val="3"/>
  </w:num>
  <w:num w:numId="8" w16cid:durableId="14977675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W0NDc1szQwNbBQ0lEKTi0uzszPAykwrAUASixDoiwAAAA="/>
  </w:docVars>
  <w:rsids>
    <w:rsidRoot w:val="00D33D0A"/>
    <w:rsid w:val="00095B7D"/>
    <w:rsid w:val="000A5D4C"/>
    <w:rsid w:val="000F190A"/>
    <w:rsid w:val="000F40E4"/>
    <w:rsid w:val="001538CA"/>
    <w:rsid w:val="001A3ABA"/>
    <w:rsid w:val="001F5940"/>
    <w:rsid w:val="002344B3"/>
    <w:rsid w:val="00292F09"/>
    <w:rsid w:val="002B21B9"/>
    <w:rsid w:val="002B33B1"/>
    <w:rsid w:val="002E1AF2"/>
    <w:rsid w:val="002F1772"/>
    <w:rsid w:val="0035776C"/>
    <w:rsid w:val="00380FB3"/>
    <w:rsid w:val="003B7DBB"/>
    <w:rsid w:val="00506997"/>
    <w:rsid w:val="005C1C65"/>
    <w:rsid w:val="005E64E6"/>
    <w:rsid w:val="006074D1"/>
    <w:rsid w:val="00651705"/>
    <w:rsid w:val="00654C6B"/>
    <w:rsid w:val="00684B5F"/>
    <w:rsid w:val="00714C8B"/>
    <w:rsid w:val="0074771A"/>
    <w:rsid w:val="00776502"/>
    <w:rsid w:val="007B1D06"/>
    <w:rsid w:val="007C50D4"/>
    <w:rsid w:val="007F5382"/>
    <w:rsid w:val="007F6AD7"/>
    <w:rsid w:val="008670BE"/>
    <w:rsid w:val="008F7BBC"/>
    <w:rsid w:val="00943F31"/>
    <w:rsid w:val="009575BE"/>
    <w:rsid w:val="00994D34"/>
    <w:rsid w:val="009A7B44"/>
    <w:rsid w:val="009C384B"/>
    <w:rsid w:val="00A1084F"/>
    <w:rsid w:val="00AA1CDF"/>
    <w:rsid w:val="00B73C43"/>
    <w:rsid w:val="00BA1FA1"/>
    <w:rsid w:val="00BC1F4E"/>
    <w:rsid w:val="00BD7C5A"/>
    <w:rsid w:val="00C14A14"/>
    <w:rsid w:val="00CA0A83"/>
    <w:rsid w:val="00CB1D2E"/>
    <w:rsid w:val="00D06856"/>
    <w:rsid w:val="00D33D0A"/>
    <w:rsid w:val="00D84B29"/>
    <w:rsid w:val="00DA43AD"/>
    <w:rsid w:val="00DE2A50"/>
    <w:rsid w:val="00DF798E"/>
    <w:rsid w:val="00E65FD0"/>
    <w:rsid w:val="00EF4AF1"/>
    <w:rsid w:val="00F17ADF"/>
    <w:rsid w:val="00F3582F"/>
    <w:rsid w:val="00F363B3"/>
    <w:rsid w:val="00F46FFB"/>
    <w:rsid w:val="00F557E9"/>
    <w:rsid w:val="00F55A78"/>
    <w:rsid w:val="00FA3CF9"/>
    <w:rsid w:val="00FA5D34"/>
    <w:rsid w:val="00FC12C7"/>
    <w:rsid w:val="2803BE1F"/>
    <w:rsid w:val="416804D1"/>
    <w:rsid w:val="42780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D8EE41"/>
  <w15:chartTrackingRefBased/>
  <w15:docId w15:val="{11EE693F-C8EF-4D40-928A-6DBABD44B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64E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5275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20/10/relationships/intelligence" Target="intelligence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6</Words>
  <Characters>1007</Characters>
  <Application>Microsoft Office Word</Application>
  <DocSecurity>0</DocSecurity>
  <Lines>8</Lines>
  <Paragraphs>2</Paragraphs>
  <ScaleCrop>false</ScaleCrop>
  <Company/>
  <LinksUpToDate>false</LinksUpToDate>
  <CharactersWithSpaces>1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Luffynix 133</cp:lastModifiedBy>
  <cp:revision>50</cp:revision>
  <dcterms:created xsi:type="dcterms:W3CDTF">2021-06-16T02:51:00Z</dcterms:created>
  <dcterms:modified xsi:type="dcterms:W3CDTF">2024-05-15T01:50:00Z</dcterms:modified>
</cp:coreProperties>
</file>